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tor</w:t>
      </w:r>
      <w:r>
        <w:t xml:space="preserve"> </w:t>
      </w:r>
      <w:r>
        <w:t xml:space="preserve">in</w:t>
      </w:r>
      <w:r>
        <w:t xml:space="preserve"> </w:t>
      </w:r>
      <w:r>
        <w:t xml:space="preserve">India</w:t>
      </w:r>
      <w:r>
        <w:t xml:space="preserve"> </w:t>
      </w:r>
      <w:r>
        <w:t xml:space="preserve">New</w:t>
      </w:r>
      <w:r>
        <w:t xml:space="preserve"> </w:t>
      </w:r>
      <w:r>
        <w:t xml:space="preserve">Delhi</w:t>
      </w:r>
    </w:p>
    <w:bookmarkStart w:id="20" w:name="Xaa4ab55ee574122dce2e41764ac141a4c456a85"/>
    <w:p>
      <w:pPr>
        <w:pStyle w:val="Heading1"/>
      </w:pPr>
      <w:r>
        <w:t xml:space="preserve">Statement of Purpose: A Journey to Master the Art of Acting in India's Cultural Heartland, New Delhi</w:t>
      </w:r>
    </w:p>
    <w:p>
      <w:pPr>
        <w:pStyle w:val="FirstParagraph"/>
      </w:pPr>
      <w:r>
        <w:t xml:space="preserve">As I prepare this Statement of Purpose, I am not merely drafting a document for academic consideration; I am articulating the culmination of a lifelong dedication to the transformative power of performance. My unwavering commitment is to become a profound Actor—one whose work resonates with authenticity, cultural depth, and universal humanity—and my path inevitably leads me to India's vibrant capital, New Delhi. This Statement of Purpose is my earnest declaration: it outlines my journey as an aspiring Actor, the reasons driving me toward rigorous training within India's most dynamic creative ecosystem, and why New Delhi stands as the indispensable crucible for my artistic evolution.</w:t>
      </w:r>
    </w:p>
    <w:p>
      <w:pPr>
        <w:pStyle w:val="BodyText"/>
      </w:pPr>
      <w:r>
        <w:t xml:space="preserve">My fascination with acting began not in a formal studio, but amidst the raw energy of Delhi’s streets and stages. From childhood visits to Qutub Minar to watching local theater troupes perform in Ramlila Maidan, I was captivated by the immediacy of human expression on stage. I devoured regional cinema from Mumbai and Chennai, but it was the nuanced performances in Delhi-based parallel films like *Shool* or *Salaam Bombay!* that truly ignited my ambition. I realized acting wasn't just about memorizing lines; it was about embodying truth, understanding social fabric, and giving voice to the diverse narratives of India. This realization propelled me to pursue theater as a teenager at Delhi’s iconic National School of Drama (NSD) workshops—a formative experience where I first understood the Actor's responsibility to society. I learned that true artistry demands vulnerability and discipline; it requires shedding one’s own skin to inhabit another, a process deeply intertwined with India's rich theatrical traditions like *Rasa* aesthetics.</w:t>
      </w:r>
    </w:p>
    <w:p>
      <w:pPr>
        <w:pStyle w:val="BodyText"/>
      </w:pPr>
      <w:r>
        <w:t xml:space="preserve">My academic journey has been deliberately aligned with this calling. I earned a Bachelor's degree in Literature from Delhi University, focusing on Indian classical texts and contemporary Indian drama. This foundation allowed me to dissect the psychological underpinnings of characters from Kalidasa’s epics to modern playwrights like Vijay Tendulkar—understanding that every role is a conversation with India’s past, present, and future. I actively participated in university theater festivals across New Delhi, directing short plays at venues like the Kamani Auditorium and performing in student productions at the Indian Institute of Technology (IIT) campus. Each experience reinforced my belief: to be an Actor worthy of India's legacy, one must master both classical technique and contemporary relevance. I sought mentorship from local theater veterans in Delhi’s thriving indie scene, learning that authenticity is forged not just on stage but in the bustling markets of Chandni Chowk or the quiet introspection of a Hauz Khas garden.</w:t>
      </w:r>
    </w:p>
    <w:p>
      <w:pPr>
        <w:pStyle w:val="BodyText"/>
      </w:pPr>
      <w:r>
        <w:t xml:space="preserve">It is precisely this connection to New Delhi's unique cultural DNA that makes it my non-negotiable destination for advanced training. The city is not merely a location; it is the living, breathing heart of Indian artistry. New Delhi houses the National School of Drama (NSD), consistently ranked among Asia’s top drama institutions—a beacon for Actor training grounded in Indian sensibilities yet globally resonant. It is here that I seek to refine my craft under masters like Shanta Gandhi or contemporary luminaries who understand that an Actor must navigate between Bharatnatyam's precision and the raw urgency of a street protest film. Beyond NSD, New Delhi offers unparalleled access to Mumbai’s film industry through its proximity and cultural exchanges, while simultaneously fostering a distinct regional theater culture. To study acting in any other city would mean missing the very essence of what makes Indian storytelling unique: the fusion of ancient philosophy with modern social discourse, all unfolding against the backdrop of India's political and cultural capital.</w:t>
      </w:r>
    </w:p>
    <w:p>
      <w:pPr>
        <w:pStyle w:val="BodyText"/>
      </w:pPr>
      <w:r>
        <w:t xml:space="preserve">My ambition transcends personal achievement; it is deeply rooted in contributing to India’s narrative. As an Actor, I aspire to portray characters from all walks of life—marginalized communities in Delhi's slums, resilient farmers of Haryana, or the quiet dignity of elderly residents in Paharganj. I aim to tell stories that challenge stereotypes and reflect India's true mosaic: a nation where spirituality coexists with urban grit. New Delhi’s role as a melting pot makes it the ideal laboratory for this work. The city’s diverse populations—from Punjabi migrants to Kashmiri artisans—offer endless inspiration, allowing me to learn empathy through lived experience rather than theoretical study alone. I am eager to engage with projects like the India Habitat Centre’s theater initiatives or collaborate with NGOs addressing social issues through performance, embodying the Actor as a catalyst for dialogue.</w:t>
      </w:r>
    </w:p>
    <w:p>
      <w:pPr>
        <w:pStyle w:val="BodyText"/>
      </w:pPr>
      <w:r>
        <w:t xml:space="preserve">My Statement of Purpose is not just an application; it is a promise. A promise to honor my training at New Delhi’s institutions by approaching every role with rigor, respect for tradition, and fearless innovation. It is a commitment to become an Actor who does not merely perform but embodies—someone whose presence on screen or stage carries the weight of India's soul. I have studied the craft; now I seek the environment where it can truly flourish. New Delhi’s confluence of history, creativity, and cultural urgency provides that irreplaceable space for growth.</w:t>
      </w:r>
    </w:p>
    <w:p>
      <w:pPr>
        <w:pStyle w:val="BodyText"/>
      </w:pPr>
      <w:r>
        <w:t xml:space="preserve">I understand that becoming a true Actor requires more than talent—it demands discipline honed in institutions like NSD, surrounded by peers who share this passion for storytelling as social practice. I am prepared to immerse myself fully in New Delhi's demanding artistic ecosystem, whether it be through early morning voice lessons at the National Centre for Performing Arts (NCPA) or participating in late-night script workshops at the Little Theatre Group. My time here will not be spent passively learning; it will be spent actively living and breathing the art I seek to master.</w:t>
      </w:r>
    </w:p>
    <w:p>
      <w:pPr>
        <w:pStyle w:val="BodyText"/>
      </w:pPr>
      <w:r>
        <w:t xml:space="preserve">India's cinematic legacy, from Satyajit Ray’s *Pather Panchali* to contemporary stars of web series, is built on actors who understood their role beyond entertainment—they were chroniclers of society. New Delhi, as India’s cultural and administrative nerve center, remains the epicenter where this tradition thrives and evolves. My journey as an Actor begins in this city because its spirit—complex, resilient, deeply human—must be the foundation of every character I portray. I do not seek merely to study acting; I seek to become a living testament to India's artistic soul. This Statement of Purpose is my pledge: with dedication rooted in New Delhi’s traditions and vision for the future, I will strive to make my mark as an Actor who honors both our past and our potential.</w:t>
      </w:r>
    </w:p>
    <w:p>
      <w:pPr>
        <w:pStyle w:val="BodyText"/>
      </w:pPr>
      <w:r>
        <w:t xml:space="preserve">With profound respect for the craft and unwavering commitment to India’s cultural narrative, I stand ready to contribute my energy, curiosity, and passion to New Delhi's artistic community. Let this Statement of Purpose be the first chapter of that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tor in India New Delhi</dc:title>
  <dc:creator/>
  <dc:language>en</dc:language>
  <cp:keywords/>
  <dcterms:created xsi:type="dcterms:W3CDTF">2026-07-23T09:13:58Z</dcterms:created>
  <dcterms:modified xsi:type="dcterms:W3CDTF">2026-07-23T09:13:58Z</dcterms:modified>
</cp:coreProperties>
</file>

<file path=docProps/custom.xml><?xml version="1.0" encoding="utf-8"?>
<Properties xmlns="http://schemas.openxmlformats.org/officeDocument/2006/custom-properties" xmlns:vt="http://schemas.openxmlformats.org/officeDocument/2006/docPropsVTypes"/>
</file>